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Deshu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shu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16 Isabella Street, Wilmette, IL 60091,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an@deshurlaw.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7153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 Deshu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te Deshu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